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w:t>
      </w:r>
      <w:r>
        <w:t xml:space="preserve"> </w:t>
      </w:r>
      <w:r>
        <w:t xml:space="preserve">Nurse</w:t>
      </w:r>
      <w:r>
        <w:t xml:space="preserve"> </w:t>
      </w:r>
      <w:r>
        <w:t xml:space="preserve">Position</w:t>
      </w:r>
      <w:r>
        <w:t xml:space="preserve"> </w:t>
      </w:r>
      <w:r>
        <w:t xml:space="preserve">in</w:t>
      </w:r>
      <w:r>
        <w:t xml:space="preserve"> </w:t>
      </w:r>
      <w:r>
        <w:t xml:space="preserve">Zimbabwe</w:t>
      </w:r>
      <w:r>
        <w:t xml:space="preserve"> </w:t>
      </w:r>
      <w:r>
        <w:t xml:space="preserve">Harare</w:t>
      </w:r>
    </w:p>
    <w:bookmarkStart w:id="20" w:name="X322ccc04d90847b35b429624c1b4575550b2703"/>
    <w:p>
      <w:pPr>
        <w:pStyle w:val="Heading1"/>
      </w:pPr>
      <w:r>
        <w:t xml:space="preserve">Cover Letter for a Nurse Position in Zimbabwe Harare</w:t>
      </w:r>
    </w:p>
    <w:p>
      <w:pPr>
        <w:pStyle w:val="FirstParagraph"/>
      </w:pPr>
      <w:r>
        <w:rPr>
          <w:bCs/>
          <w:b/>
        </w:rPr>
        <w:t xml:space="preserve">Dear Hiring Committee at [Hospital Name],</w:t>
      </w:r>
    </w:p>
    <w:p>
      <w:pPr>
        <w:pStyle w:val="BodyText"/>
      </w:pPr>
      <w:r>
        <w:t xml:space="preserve">I am writing to express my sincere interest in the Nurse position at your esteemed institution in Zimbabwe Harare. As a dedicated and compassionate healthcare professional with over [X years] of experience in nursing, I am eager to contribute my skills, knowledge, and passion for patient care to support the vital work being done in this dynamic region. Zimbabwe Harare, as a hub of medical innovation and community-driven healthcare, represents an ideal environment where I can further my career while making a meaningful impact on the lives of individuals and families.</w:t>
      </w:r>
    </w:p>
    <w:p>
      <w:pPr>
        <w:pStyle w:val="BodyText"/>
      </w:pPr>
      <w:r>
        <w:t xml:space="preserve">Throughout my nursing career, I have developed a strong foundation in clinical excellence, patient advocacy, and collaborative care. My background includes working in diverse healthcare settings such as [specific hospital or clinic], where I provided compassionate care to patients across all age groups. I am particularly proud of my experience in managing complex cases and delivering evidence-based interventions that prioritize patient safety and well-being. In Zimbabwe Harare, where the healthcare system continues to evolve to meet the needs of a growing population, I am committed to upholding the highest standards of professionalism and ethical practice.</w:t>
      </w:r>
    </w:p>
    <w:p>
      <w:pPr>
        <w:pStyle w:val="BodyText"/>
      </w:pPr>
      <w:r>
        <w:t xml:space="preserve">One of my most rewarding experiences as a Nurse was participating in a community health initiative in Harare that focused on improving access to primary care for underserved populations. This project, which involved educating families on preventive healthcare and coordinating with local organizations, deepened my understanding of the unique challenges faced by communities in Zimbabwe. It also reinforced my belief that nursing is not just about treating illnesses but about empowering individuals to lead healthier lives. I am eager to bring this same dedication to your institution, where I can contribute to advancing public health outcomes in Zimbabwe Harare.</w:t>
      </w:r>
    </w:p>
    <w:p>
      <w:pPr>
        <w:pStyle w:val="BodyText"/>
      </w:pPr>
      <w:r>
        <w:t xml:space="preserve">As a Nurse, I pride myself on my ability to adapt quickly to changing environments while maintaining a calm and focused demeanor under pressure. Whether working in emergency departments, outpatient clinics, or home healthcare settings, I consistently prioritize patient-centered care and foster strong communication with both patients and interdisciplinary teams. In Zimbabwe Harare, where the demand for skilled nurses is high due to factors such as resource limitations and a rising incidence of chronic diseases, I am confident that my expertise in [specific area: e.g., critical care, pediatrics, geriatric care] will be an asset to your team. My ability to work independently and collaboratively ensures that I can support your institution’s mission of delivering high-quality healthcare services.</w:t>
      </w:r>
    </w:p>
    <w:p>
      <w:pPr>
        <w:pStyle w:val="BodyText"/>
      </w:pPr>
      <w:r>
        <w:t xml:space="preserve">I am especially drawn to the opportunity to work in Zimbabwe Harare because of its rich cultural heritage and the resilience of its people. The healthcare landscape here is shaped by a unique blend of traditional practices and modern medical advancements, which I find both inspiring and challenging. I have always been committed to cultural competence in nursing, and I believe that understanding the local context is essential to providing effective care. Whether it’s addressing language barriers, respecting cultural beliefs, or navigating socioeconomic factors that influence health outcomes, I am prepared to approach each patient with empathy and respect.</w:t>
      </w:r>
    </w:p>
    <w:p>
      <w:pPr>
        <w:pStyle w:val="BodyText"/>
      </w:pPr>
      <w:r>
        <w:t xml:space="preserve">In addition to my clinical skills, I bring a strong commitment to continuous learning and professional development. I regularly attend workshops and conferences on topics such as [relevant subjects: e.g., infection control, mental health awareness, telehealth integration], which are increasingly relevant in Zimbabwe’s healthcare sector. My goal is to stay at the forefront of nursing innovations that can be applied in Harare to improve patient care and operational efficiency. I am also passionate about mentoring junior nurses and sharing my knowledge to strengthen the healthcare workforce in this region.</w:t>
      </w:r>
    </w:p>
    <w:p>
      <w:pPr>
        <w:pStyle w:val="BodyText"/>
      </w:pPr>
      <w:r>
        <w:t xml:space="preserve">Working as a Nurse in Zimbabwe Harare would be more than a career opportunity—it would be a privilege to contribute to the health and well-being of this vibrant community. I am particularly inspired by your institution’s focus on [mention specific value or initiative of the hospital, e.g., “community outreach programs” or “sustainable healthcare solutions”], which aligns with my own values and goals as a healthcare professional. I am confident that my experience, adaptability, and unwavering dedication to patient care will enable me to thrive in this role and support your team’s success.</w:t>
      </w:r>
    </w:p>
    <w:p>
      <w:pPr>
        <w:pStyle w:val="BodyText"/>
      </w:pPr>
      <w:r>
        <w:t xml:space="preserve">Thank you for considering my application. I would be honored to discuss how my background and vision align with the needs of your organization. Please feel free to contact me at [phone number] or [email address] at your earliest convenience. I look forward to the opportunity to contribute to the exceptional care that Zimbabwe Harare is known for.</w:t>
      </w:r>
    </w:p>
    <w:p>
      <w:pPr>
        <w:pStyle w:val="BodyText"/>
      </w:pPr>
      <w:r>
        <w:t xml:space="preserve">Sincerely,</w:t>
      </w:r>
      <w:r>
        <w:br/>
      </w:r>
      <w:r>
        <w:rPr>
          <w:bCs/>
          <w:b/>
        </w:rP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 Nurse Position in Zimbabwe Harare</dc:title>
  <dc:creator/>
  <dc:language>en</dc:language>
  <cp:keywords/>
  <dcterms:created xsi:type="dcterms:W3CDTF">2026-07-21T12:16:23Z</dcterms:created>
  <dcterms:modified xsi:type="dcterms:W3CDTF">2026-07-21T12:16:23Z</dcterms:modified>
</cp:coreProperties>
</file>

<file path=docProps/custom.xml><?xml version="1.0" encoding="utf-8"?>
<Properties xmlns="http://schemas.openxmlformats.org/officeDocument/2006/custom-properties" xmlns:vt="http://schemas.openxmlformats.org/officeDocument/2006/docPropsVTypes"/>
</file>